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FF8" w:rsidRPr="001F23E0" w:rsidRDefault="001F23E0" w:rsidP="001F23E0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F23E0">
        <w:rPr>
          <w:rFonts w:ascii="Times New Roman" w:hAnsi="Times New Roman" w:cs="Times New Roman"/>
          <w:sz w:val="24"/>
          <w:szCs w:val="24"/>
        </w:rPr>
        <w:t xml:space="preserve">Table S6. The expression level </w:t>
      </w:r>
      <w:r w:rsidR="00501BD4">
        <w:rPr>
          <w:rFonts w:ascii="Times New Roman" w:hAnsi="Times New Roman" w:cs="Times New Roman"/>
          <w:sz w:val="24"/>
          <w:szCs w:val="24"/>
        </w:rPr>
        <w:t xml:space="preserve">and annotation </w:t>
      </w:r>
      <w:r w:rsidRPr="001F23E0">
        <w:rPr>
          <w:rFonts w:ascii="Times New Roman" w:hAnsi="Times New Roman" w:cs="Times New Roman"/>
          <w:sz w:val="24"/>
          <w:szCs w:val="24"/>
        </w:rPr>
        <w:t xml:space="preserve">of AS genes from plants grown in </w:t>
      </w:r>
      <w:proofErr w:type="spellStart"/>
      <w:r w:rsidRPr="001F23E0">
        <w:rPr>
          <w:rFonts w:ascii="Times New Roman" w:hAnsi="Times New Roman" w:cs="Times New Roman"/>
          <w:sz w:val="24"/>
          <w:szCs w:val="24"/>
        </w:rPr>
        <w:t>Ma’erkang</w:t>
      </w:r>
      <w:proofErr w:type="spellEnd"/>
      <w:r w:rsidRPr="001F23E0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5452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134"/>
        <w:gridCol w:w="1275"/>
        <w:gridCol w:w="1134"/>
        <w:gridCol w:w="8364"/>
        <w:gridCol w:w="1701"/>
      </w:tblGrid>
      <w:tr w:rsidR="00F6116E" w:rsidRPr="00501BD4" w:rsidTr="009F74E4">
        <w:trPr>
          <w:trHeight w:val="282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ene I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log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C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DR for F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egulated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O annotation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1g227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4.56430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.75E-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transcriptio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oactivator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037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plasm (GO:00057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zinc ion binding (GO:00082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1g266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65989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8.20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tarch metabolic process (GO:00059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s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8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1g288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24302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14E-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glycosylation (GO:00064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Ra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P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0853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2g027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41167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34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membrane (GO:00057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xylem development (GO:00100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ellulose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icrofibri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organization (GO:00102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growth (GO:001604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2g065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697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4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biosynthetic process (GO:00098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biogenesis (GO:0009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catabolic process (GO:00462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quinone:oxyge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527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2g067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5141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21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gibberellin (GO:0009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2g1173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80763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25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(GO:000950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164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2g140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86319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39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3g007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4295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94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3g524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35754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15E-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transport (GO:00068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3g583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25166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97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osmotic stress (GO:00069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water deprivation (GO:00094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alicylic acid mediated signaling pathway (GO:000986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jasmon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mediated signaling pathway (GO:00098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thylene-activated signaling pathway (GO:00098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sitive regulation of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bscis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biosynthetic 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process (GO:001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synthase (UDP-forming) activity (GO:00167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biosynthetic process (GO:00302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thickening (GO:00523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A05g066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4250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11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biosynthetic process (GO:00098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catabolic process (GO:00462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quinone:oxyge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527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5g073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325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84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lactosylgalactosylxylosylprotei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3-beta-glucuronosyltransferase activity (GO:00150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mbrane (GO:00160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os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4228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5g2413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420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51E-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5g285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2457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10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water deprivation (GO:00094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transcription, DNA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mplated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58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reezing (GO:00508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6g142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5441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84E-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6g310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753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8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6g3233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18176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81E-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lectron carrier activity (GO:00090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6g363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0164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19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zinc ion binding (GO:00082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alicylic acid mediated signaling pathway (GO:000986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jasmon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mediated signaling pathway (GO:00098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thylene-activated signaling pathway (GO:00098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synthase (UDP-forming) activity (GO:00167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biosynthetic process (GO:00302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thickening (GO:00523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A06g397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39062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64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mbryo development ending in seed dormancy (GO:00097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7g045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909654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45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7g193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94224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40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ndoplasmic reticulum lumen (GO:00057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folding (GO:00064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R-nucleus signaling pathway (GO:00069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eat (GO:00094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ystemic acquired resistance (GO:000962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igh light intensity (GO:00096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eat shock protein binding (GO:00310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endoplasmic reticulum stress (GO:00349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ydrogen peroxide (GO:00425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unfolded protein binding (GO:00510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athogen-associated molecular pattern dependent induction by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ymbion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of host innate immune response (GO:005203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rotein processing in endoplasmic reticulum (ko04141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7g221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29644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40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ron ion binding (GO:0005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082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lectron carrier activity (GO:00090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ygen binding (GO:00198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em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200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coumaroyl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4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coumar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onocaffe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4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onocoumar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caffe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4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feruloyl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5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ono-(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xy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)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ono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di-(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xy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)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enylpropanoid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sis (ko0094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7g273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78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5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7g373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38033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90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8g076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215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3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ydrolase activity, hydrolyzing O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ycos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ompounds (GO:00045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hydrate metabolic process (GO:000597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mbryo development ending in seed dormancy (GO:00097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431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8g118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39574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8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transport (GO:00068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8g189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1068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32215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mbrane (GO:00160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s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8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09g067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66246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47E-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A09g235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46299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5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metabolic process (GO:00098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chob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differentiation (GO:001005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4-O-methyltransferase activity (GO:003077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10g106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541328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55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ATP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er activity (GO:000534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al inner membrane (GO:000574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al transport (GO:00068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ther development (GO:00486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10g147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2982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19633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beta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lactosid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0456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hydrate metabolic process (GO:000597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hydrate binding (GO:00302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431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10g301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42088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90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modification (GO:000982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llen tube growth (GO:00098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onolayer-surrounded lipid storage body (GO:001251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storage (GO:00199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xual reproduction (GO:00199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037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69834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07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139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88706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4E-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scorb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oxidase activity (GO:000844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catabolic process (GO:00462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quinone:oxyge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527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146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9868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77E-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xylic ester hydrolase activity (GO:00040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targeting to vacuole (GO:000662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mbrane fusion (GO:00069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ignal transduction (GO:000716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esicle-mediated transport (GO:00161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ndosoma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 (GO:001619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hosphatidylinositol binding (GO:00350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tal ion binding (GO:00468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171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38252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89E-2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altose metabolic process (GO:000002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ucrose metabolic process (GO:000598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fructose metabolic process (GO:00060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entose-phosphate shunt (GO:00060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RN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processing (GO:000636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old (GO:00094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hloroplast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ro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blue light (GO:00096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hotosynthetic electron 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transport in photosystem I (GO:00097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relocation (GO:000990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hylakoid membrane organization (GO:001002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red light (GO:0010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hotosystem II assembly (GO:00102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ar red light (GO:00102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romul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1031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hyll biosynthetic process (GO:001599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otenoid biosynthetic process (GO:00161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tarch biosynthetic process (GO:00192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ductive pentose-phosphate cycle (GO:00192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ellular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homeostasis (GO:003000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fructose 1,6-bisphosphate metabolic process (GO:00303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regulation of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ephosphoryl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3530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fructose 1,6-bisphosphate 1-phosphatase activity (GO:00421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catalytic activity (GO:004308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tal ion binding (GO:00468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ivalent metal ion transport (GO:007083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Glycolysis / Gluconeogenesis (ko000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Pentose 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phosphate pathway (ko0003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ructose and mannose metabolism (ko000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arbon fixation in photosynthetic organisms (ko007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arbon metabolism (ko0120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Anng184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22597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11E-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196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783020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2E-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302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6279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76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302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167971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58E-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cription factor activity, sequence-specific DNA binding (GO:00037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xenobiotic stimulus (GO:00094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ethylene (GO:000972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ormone-mediated signaling pathway (GO:00097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ndoplasmic reticulum unfolded protein response (GO:003096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transcription, DNA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mplated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58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eterodimeriz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469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seed maturation (GO:20006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351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2183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90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mbryo development ending in seed dormancy (GO:00097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Anng372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4637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75E-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1g048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182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56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tarch metabolic process (GO:00059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ristem initiation (GO:00100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xylem development (GO:00100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s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8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1g276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165836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68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otide binding (GO:000016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ase binding (GO:00020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olus (GO:000573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membrane (GO:00057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uconeogenesis (GO:00060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ycolytic process (GO:000609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folding (GO:00064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eat (GO:00094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old (GO:00094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virus (GO:00096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egative regulation of seed germination (GO:001018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solic ribosome (GO:00226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admium ion (GO:00466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omata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losure (GO:00903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liceosome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ko0304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Protein processing in endoplasmic reticulum (ko0414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Endocytosis (ko04144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1g317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6183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40427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1g360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44378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96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glycosylation (GO:00064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Ra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P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0853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1g432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0730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86E-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agnesium ion binding (GO:000028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denosylmethionine-8-amino-7-oxononanoate transaminase activity (GO:00040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ethiobioti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synthase activity (GO:000414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binding (GO:00055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NA replication initiation (GO:00062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DNA replication (GO:000627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NA methylation (GO:00063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proliferation (GO:000828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biotin biosynthetic process (GO:000910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yridoxa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phosphate binding (GO:00301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istone H3-K9 methylation (GO:00515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cell cycle (GO:00517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iotin metabolism (ko0078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1g439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6138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49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tarch metabolic process (GO:00059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s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8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2g051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627842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89E-2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al inner membrane (GO:000574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membrane (GO:00057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entose-phosphate shunt (GO:00060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port (GO:00068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2g161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156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32215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(GO:000950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164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2g169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6608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43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transport (GO:00068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2g233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1656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53E-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xylic ester hydrolase activity (GO:00040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, transferring acyl groups (GO:00167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xual reproduction (GO:00199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imary metabolic process (GO:004423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rganic substance metabolic process (GO:007170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2g233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3025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8.40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xylic ester hydrolase activity (GO:00040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mbrane (GO:00160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, transferring acyl groups (GO:00167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osinol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976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xual reproduction (GO:00199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2g367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11175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11E-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lectron carrier activity (GO:00090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3g031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8864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10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modification (GO:000982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llen tube growth (GO:00098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onolayer-surrounded lipid storage body (GO:001251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storage (GO:00199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xual reproduction (GO:00199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3g424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89304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01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3g570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762221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94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3g576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145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52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mbrane (GO:00160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s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8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3g659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9371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71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fatty acid biosynthetic process (GO:000663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mbrane (GO:00160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, transferring acyl groups other than amino-acyl groups (GO:001674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atty acid elongation (ko00062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4g002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3767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83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4g060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316443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98E-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4g072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36973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.51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biosynthetic process (GO:00098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lignin catabolic process 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(GO:00462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quinone:oxyge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527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5g156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4.58256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23E-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5g1563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3659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0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xylic ester hydrolase activity (GO:00040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5g282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22989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19859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glycosylation (GO:00064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lactosylxylosylprotei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3-beta-galactosyltransferase activity (GO:00472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010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4431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8.54E-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eroxidase activity (GO:000460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oxidative stress (GO:000697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em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200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tal ion binding (GO:00468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enylpropanoid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sis (ko0094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077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330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62E-2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gnin metabolic process (GO:00098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chob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differentiation (GO:001005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4-O-methyltransferase activity (GO:003077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157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5184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43E-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water deprivation (GO:00094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transcription, DNA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mplated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58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reezing (GO:00508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169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141511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20E-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229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03235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51E-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ron ion binding (GO:0005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082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lectron carrier activity (GO:00090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ygen binding (GO:00198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em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200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xidation-reduction process (GO:0055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coumaroyl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4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coumar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onocaffe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4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onocoumar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caffe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4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feruloyl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5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ono-(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xy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)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ono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di-(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ydroxyferulo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)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rmid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-hydroxylase activity (GO:00725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enylpropanoid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sis (ko0094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278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6339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58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transport (GO:00068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lle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formation (GO:00105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303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4814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53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6g305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587240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7E-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lation initiation factor activity (GO:000374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lation elongation factor activity (GO:00037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plasm (GO:00057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lational initiation (GO:0006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translational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frameshifting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64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eptid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-lysine modification to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eptidyl-hypus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861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xylem development (GO:00100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ibosome binding (GO:004302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translational elongation (GO:004590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translational termination (GO:004590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6g416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85739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52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7g176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30198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39E-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zinc ion binding (GO:00082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alicylic acid mediated signaling pathway (GO:000986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jasmon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mediated signaling pathway (GO:00098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thylene-activated signaling pathway (GO:00098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synthase (UDP-forming) activity (GO:00167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biosynthetic process (GO:00302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thickening (GO:00523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7g240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2636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25E-2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lectron carrier activity (GO:00090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nchored component of membrane (GO:003122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7g313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24471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65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7g442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4.0921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11E-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7g501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4338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3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osmotic stress (GO:00069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water deprivation (GO:00094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alicylic acid mediated signaling pathway (GO:000986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jasmon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mediated signaling pathway (GO:00098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thylene-activated signaling pathway (GO:00098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ositive regulation of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bscis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biosynthetic process (GO:00101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synthase (UDP-forming) activity (GO:00167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ose biosynthetic process (GO:00302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thickening (GO:00523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014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97276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51E-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ligopeptid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 (GO:00068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kinase activity (GO:001630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8g017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72207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04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olysis (GO:00065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steine-type peptidase activity (GO:00082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oreduc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164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216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5853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26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secondary cell wall biogenesis (GO:00098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04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4549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57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915506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2E-4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proton-transporting V-type ATPase, V0 domain (GO:00002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bsolete ATP catabolic process (GO:00062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ydrogen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locating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yrophosphat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0967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vacuole membrane (GO:000970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hydrogen io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er activity (GO:001507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synthesis coupled proton transport (GO:00159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hydrolysis coupled proton transport (GO:00159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ase activity (GO:001688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ar response to nutrient levels (GO:00316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questering of zinc ion (GO:003211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sequestering (GO:004318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trient reservoir activity (GO:004573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proton-transporting V-type ATPase complex assembly (GO:00700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ar response to salt stress (GO:00714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ative phosphorylation (ko0019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agosome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ko04145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60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20982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46526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blue light (GO:00096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mbryo development ending in seed dormancy (GO:00097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ed germination (GO:000984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thylene-activated signaling pathway (GO:00098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flower development (GO:00099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eristem structural organization (GO:000993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regulation of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otomorphogenesis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1009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red light (GO:0010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ed dormancy process (GO:00101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ugar mediated signaling pathway (GO:00101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egetative to reproductive phase transition of meristem (GO:001022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biquitin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165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storage (GO:00199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circadian rhythm (GO:00427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reezing (GO:00508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63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05525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82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otide binding (GO:000016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talytic activity (GO:00038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al respiratory chain complex I (GO:000574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ubiquitin-dependent protein catabolic process (GO:000651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hotorespiration (GO:00098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enzyme binding (GO:00506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response to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isfolded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protein (GO:00517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asome core complex assembly (GO:00801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idative phosphorylation (ko0019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65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651835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06E-4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ctin binding (GO:000377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olus (GO:000573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pindle (GO:000581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sol (GO:00058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actin polymerization or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epolymeriz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815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ragm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nidimensiona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ell growth (GO:00098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ctin cytoskeleton (GO:0015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8g3863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65626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52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90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71319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01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DP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acylglycero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serine O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osphatidyl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0388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ndoplasmic reticulum membrane (GO:00057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osphatidylseri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0665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ycerophospholipid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sm (ko00564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91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621143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97E-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serine-type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arboxypeptid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0418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e (GO:00057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olysis (GO:00065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91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5470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92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913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86353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19E-10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pper ion binding (GO:0005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almoduli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nding (GO:00055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binding (GO:00055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sol (GO:00058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uconeogenesis (GO:00060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ycolytic process (GO:000609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folding (GO:00064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yptophan catabolic process (GO:00065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eat (GO:00094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old (GO:00094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thylakoid membrane (GO:000953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hloroplast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ro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igh light intensity (GO:00096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organization (GO:000965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ndoleacet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biosynthetic process (GO:00096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envelope (GO:000994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sopenten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phosph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,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ethylerythrito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4-phosphate pathway (GO:00192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steine biosynthetic process (GO:00193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endoplasmic reticulum stress (GO:00349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ydrogen peroxide (GO:00425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admium ion (GO:00466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 ovule development (GO:004848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aperone binding (GO:005108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superoxide dismutase activity (GO:190167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93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309382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76E-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ydrolase activity, hydrolyzing O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ycos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ompounds (GO:00045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ellular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060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hloem or xylem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histogenesis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1008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fruit development (GO:001015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xyloglucan:xyloglucos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f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167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tamen filament development (GO:00800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394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86642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07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NA binding (GO:000367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cription factor activity, sequence-specific DNA binding (GO:00037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transcription, DNA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mplated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63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ethylene (GO:000972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developmental process (GO:00507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404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84422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78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NA binding (GO:000367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sol (GO:00058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ucose catabolic process (GO:00060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P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ator activity (GO:00080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zinc ion binding (GO:00082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ellulose 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iosynthetic process (GO:00302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regulation of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P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3231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vesicle transport (GO:00481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Endocytosis (ko04144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08g404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107301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89E-3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TP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ator activity (GO:00050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ar envelope (GO:000563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ar membrane (GO:00057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ndoplasmic reticulum (GO:000578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ucleocytoplasm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 (GO:000691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oxin catabolic process (GO:00094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otomorphogenesis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64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eneddyl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103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ateral root development (GO:004852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NA transport (ko03013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8g4081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165663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4E-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serine/threonine kinase activity (GO:000467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utophosphoryl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677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054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112823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72E-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055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52415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78E-0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ectinest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tivity (GO:003059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egative regulation of catalytic activity (GO:00430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ectinester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inhibitor activity (GO:00469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059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26604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25E-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NA binding (GO:000367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062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614577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94E-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0626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15031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8E-3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310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7405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64E-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apparatus (GO:000579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biogenesis (GO:0009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xylem development (GO:00100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uronoxyla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10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olygalacturon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4-alpha-galacturonosyltransferase activity (GO:00472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organization (GO:00715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arch and sucrose metabolism (ko005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mino sugar and nucleotide sugar metabolism (ko0052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09g539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714642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7E-2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ulfur amino acid metabolic process (GO:000009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APK cascade (GO:000016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ron ion binding (GO:0005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entose-phosphate shunt (GO:00060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translation (GO:00064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ycine catabolic process (GO:00065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targeting to membrane (GO:000661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unsaturated fatty acid biosynthetic process (GO:000663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osphatidylglycero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066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itamin metabolic process (GO:000676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ar amino acid biosynthetic process (GO:00086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romatic amino acid family metabolic process (GO:00090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lipo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091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oenzyme biosynthetic process (GO:00091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old (GO:000940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hloroplast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ro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(GO:00095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tection of biotic stimulus (GO:000959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blue light (GO:000963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high light intensity (GO:00096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tid organization (GO:00096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jasmon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biosynthetic process (GO:000969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alicylic acid biosynthetic process (GO:000969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ucrose (GO:00097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ystemic acquired resistance, salicylic acid mediated signaling pathway (GO:00098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jasmon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mediated signaling pathway (GO:00098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envelope (GO:000994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red light (GO:00101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proton transport (GO:001015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hitin (GO:00102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ar red light (GO:00102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SII associated light-harvesting complex II catabolic process (GO:001030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hydrogen peroxide metabolic process (GO:00103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plant-type hypersensitive response (GO:001036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hyll biosynthetic process (GO:001599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otenoid biosynthetic process (GO:001611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lipid metabolic process (GO:001921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tarch biosynthetic process (GO:001925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sopenteny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phosph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,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ethylerythritol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4-phosphate pathway (GO:00192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hotosynthesis, light reaction (GO:001968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lucosinol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etabolic process (GO:00197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egative regulation of defense response (GO:003134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xylipi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iosynthetic process (GO:003140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bacterium (GO:004274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gulation of multi-organism process (GO:00439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ulfur compound biosynthetic process (GO:00442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sitive regulation of transcription, DNA-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mplated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589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4-hydroxy-3-methylbut-2-en-1-yl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iphosph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synthase activity (GO:00464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defense response to fungus (GO:005083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4 iron, 4 sulfur cluster binding (GO:00515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Terpenoid</w:t>
            </w:r>
            <w:proofErr w:type="spellEnd"/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backbone biosynthesis (ko0090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nng072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32430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54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0817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616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08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other organism (GO:00517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1749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11931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34E-2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205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4019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2893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binding (GO:00055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obsolete ATP catabolic process (GO:000620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ATPase activity, coupled to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movement of substances (GO:00426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 (GO:005508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BC transporters (ko0201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240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12644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8.37E-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rotein binding (GO:00055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ytosol (GO:00058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lycolytic process (GO:000609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icarboxylic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acid cycle (GO:000609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ron ion transport (GO:000682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water transport (GO:000683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yperosmotic response (GO:000697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Golgi organization (GO:000703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osphoenolpyruvat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arboxylase activity 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(GO:000896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temperature stimulus (GO:000926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alt stress (GO:000965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sucrose (GO:000974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glucose (GO:000974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ructose (GO:000975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ar response to iron ion starvation (GO:00101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nitrate (GO:001016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itrate transport (GO:00157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n fixation (GO:001597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ular response to phosphate starvation (GO:001603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cadmium ion (GO:00466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poplast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804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etrameriz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512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Pyruvate metabolism (ko006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arbon fixation 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in photosynthetic organisms (ko0071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Carbon metabolism (ko01200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naCnng3605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1575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21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3638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3373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39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hloroplast (GO:000950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nt-type cell wall modification (GO:000982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ollen tube growth (GO:000986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onolayer-surrounded lipid storage body (GO:001251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storage (GO:00199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xual reproduction (GO:001995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3954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1052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34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ysteine-type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ndopeptidas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inhibitor activity (GO:00048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fatty acid catabolic process (GO:00090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seed dormancy process (GO:0010162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egative regulation of peptidase activity (GO:001046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550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0625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19E-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arboxylic ester hydrolase activity (GO:000409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metabolic process (GO:000662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ase activity (GO:001629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6080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47511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82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xtracellular region (GO:000557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transport (GO:000686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lipid binding (GO:000828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naCnng69820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1046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34397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transporter activity (GO:000521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ligopeptid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 (GO:00068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nematode (GO:00096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014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25271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04E-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052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3635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43E-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103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975278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52E-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hydrolase activity, acting on ester bonds (GO:001678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209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807851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87E-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vacuole (GO:000577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endoplasmic reticulum (GO:0005783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plasma membrane (GO:000588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smodes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0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er activity (GO:002285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transport (GO:005508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Brassica_napus_newGene_1219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1602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21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40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3.47458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76E-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ransmembrane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receptor protein serine/threonine kinase activity (GO:0004675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binding (GO:00055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plasma membrane (GO:000588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surface receptor signaling pathway (GO:0007166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wounding (GO:000961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fungus (GO:000962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protein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autophosphorylation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46777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42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814940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87E-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16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013926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0.0001652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nucleus (GO:000563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P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response to water deprivation (GO:000941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24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56130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57E-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33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.557077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73E-6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F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ATP binding (GO:0005524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cell wall (GO:0005618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mitochondrion (GO:0005739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: chloroplast </w:t>
            </w:r>
            <w:proofErr w:type="spellStart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troma</w:t>
            </w:r>
            <w:proofErr w:type="spellEnd"/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GO:0009570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rotein processing in endoplasmic reticulum (ko0414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Plant-pathogen interaction (ko04626)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33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515195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32E-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39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2.0442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.61E-0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52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25227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.14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800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.92480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4.82E-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  <w:tr w:rsidR="00F6116E" w:rsidRPr="00501BD4" w:rsidTr="009F74E4">
        <w:trPr>
          <w:trHeight w:val="254"/>
        </w:trPr>
        <w:tc>
          <w:tcPr>
            <w:tcW w:w="184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Brassica_napus_newGene_8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.158460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.26E-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8364" w:type="dxa"/>
            <w:shd w:val="clear" w:color="auto" w:fill="auto"/>
            <w:noWrap/>
            <w:vAlign w:val="center"/>
            <w:hideMark/>
          </w:tcPr>
          <w:p w:rsidR="00061FBE" w:rsidRPr="00501BD4" w:rsidRDefault="009F47E5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C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 integral component of membrane (GO:0016021)</w:t>
            </w:r>
            <w:r w:rsidR="000F554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;</w:t>
            </w:r>
            <w:r w:rsidR="00061FBE"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061FBE" w:rsidRPr="00501BD4" w:rsidRDefault="00061FBE" w:rsidP="00F94800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1BD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-</w:t>
            </w:r>
          </w:p>
        </w:tc>
      </w:tr>
    </w:tbl>
    <w:p w:rsidR="001F23E0" w:rsidRDefault="001F23E0"/>
    <w:sectPr w:rsidR="001F23E0" w:rsidSect="001F23E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1827" w:rsidRDefault="00681827" w:rsidP="001F23E0">
      <w:r>
        <w:separator/>
      </w:r>
    </w:p>
  </w:endnote>
  <w:endnote w:type="continuationSeparator" w:id="0">
    <w:p w:rsidR="00681827" w:rsidRDefault="00681827" w:rsidP="001F2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1827" w:rsidRDefault="00681827" w:rsidP="001F23E0">
      <w:r>
        <w:separator/>
      </w:r>
    </w:p>
  </w:footnote>
  <w:footnote w:type="continuationSeparator" w:id="0">
    <w:p w:rsidR="00681827" w:rsidRDefault="00681827" w:rsidP="001F23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rKwMLYwNjY2MzVQ0lEKTi0uzszPAykwrgUAl1tgNCwAAAA="/>
  </w:docVars>
  <w:rsids>
    <w:rsidRoot w:val="00D76418"/>
    <w:rsid w:val="00061FBE"/>
    <w:rsid w:val="000F5544"/>
    <w:rsid w:val="001F23E0"/>
    <w:rsid w:val="00232FF8"/>
    <w:rsid w:val="002C6636"/>
    <w:rsid w:val="003061E6"/>
    <w:rsid w:val="00501BD4"/>
    <w:rsid w:val="00681827"/>
    <w:rsid w:val="009E704A"/>
    <w:rsid w:val="009F47E5"/>
    <w:rsid w:val="009F74E4"/>
    <w:rsid w:val="00D76418"/>
    <w:rsid w:val="00DC0274"/>
    <w:rsid w:val="00F6116E"/>
    <w:rsid w:val="00F9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BB034F8-16A8-4A77-A812-230669E37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F23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F23E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F23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F23E0"/>
    <w:rPr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1F23E0"/>
    <w:rPr>
      <w:color w:val="0563C1"/>
      <w:u w:val="single"/>
    </w:rPr>
  </w:style>
  <w:style w:type="character" w:styleId="a6">
    <w:name w:val="FollowedHyperlink"/>
    <w:basedOn w:val="a0"/>
    <w:uiPriority w:val="99"/>
    <w:semiHidden/>
    <w:unhideWhenUsed/>
    <w:rsid w:val="001F23E0"/>
    <w:rPr>
      <w:color w:val="954F72"/>
      <w:u w:val="single"/>
    </w:rPr>
  </w:style>
  <w:style w:type="paragraph" w:customStyle="1" w:styleId="font5">
    <w:name w:val="font5"/>
    <w:basedOn w:val="a"/>
    <w:rsid w:val="001F23E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3">
    <w:name w:val="xl63"/>
    <w:basedOn w:val="a"/>
    <w:rsid w:val="001F23E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4">
    <w:name w:val="xl64"/>
    <w:basedOn w:val="a"/>
    <w:rsid w:val="001F23E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font6">
    <w:name w:val="font6"/>
    <w:basedOn w:val="a"/>
    <w:rsid w:val="00501BD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7">
    <w:name w:val="font7"/>
    <w:basedOn w:val="a"/>
    <w:rsid w:val="00501BD4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Cs w:val="21"/>
    </w:rPr>
  </w:style>
  <w:style w:type="paragraph" w:customStyle="1" w:styleId="xl65">
    <w:name w:val="xl65"/>
    <w:basedOn w:val="a"/>
    <w:rsid w:val="00501BD4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color w:val="000000"/>
      <w:kern w:val="0"/>
      <w:szCs w:val="21"/>
    </w:rPr>
  </w:style>
  <w:style w:type="paragraph" w:customStyle="1" w:styleId="xl66">
    <w:name w:val="xl66"/>
    <w:basedOn w:val="a"/>
    <w:rsid w:val="00501BD4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Cs w:val="21"/>
    </w:rPr>
  </w:style>
  <w:style w:type="paragraph" w:customStyle="1" w:styleId="xl67">
    <w:name w:val="xl67"/>
    <w:basedOn w:val="a"/>
    <w:rsid w:val="00501BD4"/>
    <w:pPr>
      <w:widowControl/>
      <w:spacing w:before="100" w:beforeAutospacing="1" w:after="100" w:afterAutospacing="1"/>
      <w:jc w:val="right"/>
    </w:pPr>
    <w:rPr>
      <w:rFonts w:ascii="Times New Roman" w:eastAsia="宋体" w:hAnsi="Times New Roman" w:cs="Times New Roman"/>
      <w:color w:val="000000"/>
      <w:kern w:val="0"/>
      <w:szCs w:val="21"/>
    </w:rPr>
  </w:style>
  <w:style w:type="paragraph" w:customStyle="1" w:styleId="xl68">
    <w:name w:val="xl68"/>
    <w:basedOn w:val="a"/>
    <w:rsid w:val="00501BD4"/>
    <w:pPr>
      <w:widowControl/>
      <w:spacing w:before="100" w:beforeAutospacing="1" w:after="100" w:afterAutospacing="1"/>
      <w:jc w:val="right"/>
    </w:pPr>
    <w:rPr>
      <w:rFonts w:ascii="Times New Roman" w:eastAsia="宋体" w:hAnsi="Times New Roman" w:cs="Times New Roman"/>
      <w:color w:val="000000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30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5</Pages>
  <Words>6104</Words>
  <Characters>34793</Characters>
  <Application>Microsoft Office Word</Application>
  <DocSecurity>0</DocSecurity>
  <Lines>289</Lines>
  <Paragraphs>81</Paragraphs>
  <ScaleCrop>false</ScaleCrop>
  <Company/>
  <LinksUpToDate>false</LinksUpToDate>
  <CharactersWithSpaces>40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2</cp:revision>
  <dcterms:created xsi:type="dcterms:W3CDTF">2020-06-19T06:48:00Z</dcterms:created>
  <dcterms:modified xsi:type="dcterms:W3CDTF">2020-06-20T04:22:00Z</dcterms:modified>
</cp:coreProperties>
</file>